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olitical</w:t>
      </w:r>
      <w:r>
        <w:t xml:space="preserve"> </w:t>
      </w:r>
      <w:r>
        <w:t xml:space="preserve">Leadership</w:t>
      </w:r>
      <w:r>
        <w:t xml:space="preserve"> </w:t>
      </w:r>
      <w:r>
        <w:t xml:space="preserve">Development</w:t>
      </w:r>
    </w:p>
    <w:bookmarkStart w:id="23" w:name="X66e8cdf570a268bac5ab02146f98a5a07ec09d9"/>
    <w:p>
      <w:pPr>
        <w:pStyle w:val="Heading1"/>
      </w:pPr>
      <w:r>
        <w:t xml:space="preserve">Scholarship Application Letter for Political Leadership Development Program</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Hon. Maria Consuelo Santos, Chairperson</w:t>
      </w:r>
      <w:r>
        <w:br/>
      </w:r>
      <w:r>
        <w:rPr>
          <w:bCs/>
          <w:b/>
        </w:rPr>
        <w:t xml:space="preserve">Philippine National Scholarship Foundation (PNSF)</w:t>
      </w:r>
      <w:r>
        <w:br/>
      </w:r>
      <w:r>
        <w:t xml:space="preserve">Office of the House of Representatives</w:t>
      </w:r>
      <w:r>
        <w:br/>
      </w:r>
      <w:r>
        <w:t xml:space="preserve">Quezon City, Metro Manila, Philippines</w:t>
      </w:r>
    </w:p>
    <w:bookmarkStart w:id="22" w:name="Xe0ac18c5c543a4d216a524f4002a265bf3ea915"/>
    <w:p>
      <w:pPr>
        <w:pStyle w:val="Heading2"/>
      </w:pPr>
      <w:r>
        <w:t xml:space="preserve">Subject: Formal Application for the "Nueva Esperanza" Leadership Development Scholarship Program</w:t>
      </w:r>
    </w:p>
    <w:p>
      <w:pPr>
        <w:pStyle w:val="FirstParagraph"/>
      </w:pPr>
      <w:r>
        <w:t xml:space="preserve">Dear Hon. Chairperson Santos,</w:t>
      </w:r>
    </w:p>
    <w:p>
      <w:pPr>
        <w:pStyle w:val="BodyText"/>
      </w:pPr>
      <w:r>
        <w:t xml:space="preserve">I am writing to formally express my profound interest in applying for the prestigious "Nueva Esperanza" Leadership Development Scholarship Program, a transformative initiative established by your distinguished leadership and championed through the Philippine National Scholarship Foundation (PNSF). As a committed public servant and aspiring political leader from the vibrant heart of Manila, I believe this scholarship represents not merely an academic opportunity, but a vital investment in cultivating ethical governance for the future of our nation.</w:t>
      </w:r>
    </w:p>
    <w:p>
      <w:pPr>
        <w:pStyle w:val="BodyText"/>
      </w:pPr>
      <w:r>
        <w:t xml:space="preserve">My name is Juan Miguel Delgado, a 25-year-old resident of Tondo, Manila – one of the most densely populated and historically significant districts in our capital city. I am currently completing my Bachelor of Arts in Political Science at the University of the Philippines Diliman, with an intended specialization in Public Policy and Local Governance. Having grown up amidst Manila's unique challenges – from infrastructure constraints to socioeconomic disparities demanding innovative political solutions – I have dedicated myself to understanding the intricate dynamics of civic leadership within our Philippine context. My academic journey has been deeply informed by witnessing firsthand how effective local governance, particularly in Manila, can directly uplift communities like mine.</w:t>
      </w:r>
    </w:p>
    <w:p>
      <w:pPr>
        <w:pStyle w:val="BodyText"/>
      </w:pPr>
      <w:r>
        <w:t xml:space="preserve">My motivation for applying extends beyond personal advancement. The "Nueva Esperanza" program embodies the very essence of what Philippine political leadership should aspire to: empowering future leaders through rigorous academic training grounded in Filipino values of bayanihan (communal unity) and kapwa (shared identity). I am particularly inspired by your recent advocacy for the "Manila Youth Leadership Initiative," which directly aligns with the scholarship's mission. In a city like Manila, where political engagement is both a daily reality and a profound responsibility, this program offers the precise framework I require to translate my community service into sustainable policy impact.</w:t>
      </w:r>
    </w:p>
    <w:p>
      <w:pPr>
        <w:pStyle w:val="BodyText"/>
      </w:pPr>
      <w:r>
        <w:t xml:space="preserve">My academic record reflects this commitment. I maintain a 3.85 GPA in Political Science while actively serving as President of the UP Diliman Student Council for Local Governance Reform, where we successfully lobbied for increased barangay youth participation in municipal budgeting processes – a direct application of the participatory democracy principles emphasized by your foundation. Furthermore, I have volunteered extensively with "Manila Kita," a non-profit based in Binondo that provides civic education to underprivileged youth. In this role, I developed and implemented workshops on electoral processes and community advocacy, directly addressing gaps in political literacy identified by the National Statistics Office's recent urban governance survey for Metro Manila.</w:t>
      </w:r>
    </w:p>
    <w:p>
      <w:pPr>
        <w:pStyle w:val="BodyText"/>
      </w:pPr>
      <w:r>
        <w:t xml:space="preserve">I have also been deeply engaged with the socio-political landscape of Manila through my work with the Tondo Community Action Network (TCAN), a coalition of barangay leaders and youth groups focused on disaster resilience. During Typhoon Odette's aftermath in 2021, I coordinated with local councilors to distribute emergency aid and advocate for improved flood mitigation infrastructure – a project that highlighted how political will combined with community knowledge drives tangible change. This experience solidified my conviction that effective leadership requires both grassroots understanding and formal policy training, precisely what the "Nueva Esperanza" scholarship provides.</w:t>
      </w:r>
    </w:p>
    <w:p>
      <w:pPr>
        <w:pStyle w:val="BodyText"/>
      </w:pPr>
      <w:r>
        <w:t xml:space="preserve">The significance of this scholarship for Manila cannot be overstated. As the nation's political and economic hub, Metro Manila faces unprecedented governance challenges: rapid urbanization straining public services, traffic congestion impacting productivity by an estimated 15% annually (World Bank, 2023), and persistent inequality within our densely populated districts. The current administration's "Build Back Better" agenda emphasizes local governance as the cornerstone of national development – a vision I am eager to contribute to through this program. Your leadership in establishing PNSF as a bridge between academic excellence and public service directly addresses the urgent need for competent, ethical leaders capable of navigating Manila’s complex political ecosystem.</w:t>
      </w:r>
    </w:p>
    <w:p>
      <w:pPr>
        <w:pStyle w:val="BodyText"/>
      </w:pPr>
      <w:r>
        <w:t xml:space="preserve">Through the "Nueva Esperanza" scholarship, I seek not only advanced studies at Harvard Kennedy School's Summer Program on Urban Governance (a partnership facilitated by PNSF) but also mentorship from your distinguished network. I am particularly keen to learn from your approach to integrating traditional Filipino community-based conflict resolution mechanisms into modern municipal policy – a methodology crucial for Manila’s diverse neighborhoods. My goal is to return as a Barangay Councilor for Tondo, where I will implement data-driven policies addressing our district's specific needs: improving access to healthcare through mobile clinics and creating youth employment hubs in partnership with Manila's thriving informal sector.</w:t>
      </w:r>
    </w:p>
    <w:p>
      <w:pPr>
        <w:pStyle w:val="BodyText"/>
      </w:pPr>
      <w:r>
        <w:t xml:space="preserve">My application includes comprehensive documentation: academic transcripts, letters of recommendation from Prof. Elena Morales (UP Political Science Chair) and Councilor Rosa Villanueva (Tondo), a detailed community impact report from TCAN, and an affidavit of good moral character. I have attached all required forms for the PNSF's 2024-2025 intake, reflecting my commitment to fulfilling all program requirements.</w:t>
      </w:r>
    </w:p>
    <w:p>
      <w:pPr>
        <w:pStyle w:val="BodyText"/>
      </w:pPr>
      <w:r>
        <w:t xml:space="preserve">In closing, I reiterate that this scholarship represents far more than financial support – it is an affirmation of hope for Manila's future. Hon. Chairperson Santos, your unwavering dedication to nurturing political leadership that serves the people embodies the spirit of Filipino governance we strive to uphold. As a son of Manila who has witnessed both its struggles and extraordinary resilience, I pledge to honor this opportunity by becoming a leader whose service reflects the highest ideals you champion.</w:t>
      </w:r>
    </w:p>
    <w:p>
      <w:pPr>
        <w:pStyle w:val="BodyText"/>
      </w:pPr>
      <w:r>
        <w:t xml:space="preserve">I would be profoundly honored to contribute my energy and vision to your mission. Thank you for considering my application during this critical period for Philippine governance. I welcome the opportunity to discuss how my background and aspirations align with PNSF's transformative goals in a personal interview at your convenience.</w:t>
      </w:r>
    </w:p>
    <w:p>
      <w:pPr>
        <w:pStyle w:val="BodyText"/>
      </w:pPr>
      <w:r>
        <w:t xml:space="preserve">Sincerely,</w:t>
      </w:r>
    </w:p>
    <w:p>
      <w:pPr>
        <w:pStyle w:val="BodyText"/>
      </w:pPr>
      <w:r>
        <w:br/>
      </w:r>
    </w:p>
    <w:p>
      <w:pPr>
        <w:pStyle w:val="BodyText"/>
      </w:pPr>
      <w:r>
        <w:rPr>
          <w:bCs/>
          <w:b/>
        </w:rPr>
        <w:t xml:space="preserve">Juan Miguel Delgado</w:t>
      </w:r>
      <w:r>
        <w:br/>
      </w:r>
      <w:r>
        <w:t xml:space="preserve">Tondo, Manila, Philippines</w:t>
      </w:r>
      <w:r>
        <w:br/>
      </w:r>
      <w:r>
        <w:t xml:space="preserve">Mobile: +63 917 555 1234 | Email: jmdelgado@up.edu.ph</w:t>
      </w:r>
      <w:r>
        <w:br/>
      </w:r>
      <w:r>
        <w:t xml:space="preserve">University of the Philippines Diliman (Political Science Student)</w:t>
      </w:r>
    </w:p>
    <w:bookmarkStart w:id="21" w:name="attachments"/>
    <w:p>
      <w:pPr>
        <w:pStyle w:val="Heading3"/>
      </w:pPr>
      <w:r>
        <w:t xml:space="preserve">Attachments:</w:t>
      </w:r>
    </w:p>
    <w:p>
      <w:pPr>
        <w:numPr>
          <w:ilvl w:val="0"/>
          <w:numId w:val="1001"/>
        </w:numPr>
        <w:pStyle w:val="Compact"/>
      </w:pPr>
      <w:r>
        <w:t xml:space="preserve">Academic Transcript</w:t>
      </w:r>
    </w:p>
    <w:p>
      <w:pPr>
        <w:numPr>
          <w:ilvl w:val="0"/>
          <w:numId w:val="1001"/>
        </w:numPr>
        <w:pStyle w:val="Compact"/>
      </w:pPr>
      <w:r>
        <w:t xml:space="preserve">Recommendation Letter from Prof. Elena Morales</w:t>
      </w:r>
    </w:p>
    <w:p>
      <w:pPr>
        <w:numPr>
          <w:ilvl w:val="0"/>
          <w:numId w:val="1001"/>
        </w:numPr>
        <w:pStyle w:val="Compact"/>
      </w:pPr>
      <w:r>
        <w:t xml:space="preserve">Recommendation Letter from Councilor Rosa Villanueva</w:t>
      </w:r>
    </w:p>
    <w:p>
      <w:pPr>
        <w:numPr>
          <w:ilvl w:val="0"/>
          <w:numId w:val="1001"/>
        </w:numPr>
        <w:pStyle w:val="Compact"/>
      </w:pPr>
      <w:r>
        <w:t xml:space="preserve">Tondo Community Impact Report (TCAN)</w:t>
      </w:r>
    </w:p>
    <w:p>
      <w:pPr>
        <w:numPr>
          <w:ilvl w:val="0"/>
          <w:numId w:val="1001"/>
        </w:numPr>
        <w:pStyle w:val="Compact"/>
      </w:pPr>
      <w:r>
        <w:t xml:space="preserve">PNSF Application Form (Completed)</w:t>
      </w:r>
    </w:p>
    <w:p>
      <w:pPr>
        <w:pStyle w:val="FirstParagraph"/>
      </w:pPr>
      <w:r>
        <w:rPr>
          <w:iCs/>
          <w:i/>
        </w:rPr>
        <w:t xml:space="preserve">"Leadership is not about being in charge. It is about taking care of those in your charge." - Simon Sinek</w:t>
      </w:r>
    </w:p>
    <w:p>
      <w:pPr>
        <w:pStyle w:val="BodyText"/>
      </w:pPr>
      <w:r>
        <w:t xml:space="preserve">This scholarship embodies that philosophy within the Philippine context, where leadership must serve Manila’s 13 million residents with empathy and competence.</w:t>
      </w:r>
    </w:p>
    <w:bookmarkStart w:id="20" w:name="word-count-872"/>
    <w:p>
      <w:pPr>
        <w:pStyle w:val="Heading4"/>
      </w:pPr>
      <w:r>
        <w:t xml:space="preserve">Word Count: 872</w:t>
      </w:r>
    </w:p>
    <w:bookmarkEnd w:id="20"/>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olitical Leadership Development</dc:title>
  <dc:creator/>
  <dc:language>en</dc:language>
  <cp:keywords/>
  <dcterms:created xsi:type="dcterms:W3CDTF">2025-12-11T08:08:20Z</dcterms:created>
  <dcterms:modified xsi:type="dcterms:W3CDTF">2025-12-11T08:08:20Z</dcterms:modified>
</cp:coreProperties>
</file>

<file path=docProps/custom.xml><?xml version="1.0" encoding="utf-8"?>
<Properties xmlns="http://schemas.openxmlformats.org/officeDocument/2006/custom-properties" xmlns:vt="http://schemas.openxmlformats.org/officeDocument/2006/docPropsVTypes"/>
</file>